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0959F157"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751B38A3"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1</w:t>
            </w:r>
            <w:r w:rsidR="00A30DA5">
              <w:rPr>
                <w:rStyle w:val="Hyperlink"/>
                <w:rtl/>
              </w:rPr>
              <w:fldChar w:fldCharType="end"/>
            </w:r>
          </w:hyperlink>
        </w:p>
        <w:p w14:paraId="3BDEDC06" w14:textId="71B235FC" w:rsidR="00A30DA5" w:rsidRDefault="004E5304"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1</w:t>
            </w:r>
            <w:r w:rsidR="00A30DA5">
              <w:rPr>
                <w:rStyle w:val="Hyperlink"/>
                <w:rtl/>
              </w:rPr>
              <w:fldChar w:fldCharType="end"/>
            </w:r>
          </w:hyperlink>
        </w:p>
        <w:p w14:paraId="6FAB9C6E" w14:textId="65657942" w:rsidR="00A30DA5" w:rsidRDefault="004E5304"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3</w:t>
            </w:r>
            <w:r w:rsidR="00A30DA5">
              <w:rPr>
                <w:rStyle w:val="Hyperlink"/>
                <w:rtl/>
              </w:rPr>
              <w:fldChar w:fldCharType="end"/>
            </w:r>
          </w:hyperlink>
        </w:p>
        <w:p w14:paraId="259D2864" w14:textId="2343CDA8" w:rsidR="00A30DA5" w:rsidRDefault="004E5304"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3</w:t>
            </w:r>
            <w:r w:rsidR="00A30DA5">
              <w:rPr>
                <w:rStyle w:val="Hyperlink"/>
                <w:noProof/>
                <w:rtl/>
              </w:rPr>
              <w:fldChar w:fldCharType="end"/>
            </w:r>
          </w:hyperlink>
        </w:p>
        <w:p w14:paraId="192344B2" w14:textId="4B556F44" w:rsidR="00A30DA5" w:rsidRDefault="004E5304"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3</w:t>
            </w:r>
            <w:r w:rsidR="00A30DA5">
              <w:rPr>
                <w:rStyle w:val="Hyperlink"/>
                <w:noProof/>
                <w:rtl/>
              </w:rPr>
              <w:fldChar w:fldCharType="end"/>
            </w:r>
          </w:hyperlink>
        </w:p>
        <w:p w14:paraId="790F1543" w14:textId="69FD5868" w:rsidR="00A30DA5" w:rsidRDefault="004E5304"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6</w:t>
            </w:r>
            <w:r w:rsidR="00A30DA5">
              <w:rPr>
                <w:rStyle w:val="Hyperlink"/>
                <w:noProof/>
                <w:rtl/>
              </w:rPr>
              <w:fldChar w:fldCharType="end"/>
            </w:r>
          </w:hyperlink>
        </w:p>
        <w:p w14:paraId="52AF98CF" w14:textId="174DCB01" w:rsidR="00A30DA5" w:rsidRDefault="004E5304"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6</w:t>
            </w:r>
            <w:r w:rsidR="00A30DA5">
              <w:rPr>
                <w:rStyle w:val="Hyperlink"/>
                <w:noProof/>
                <w:rtl/>
              </w:rPr>
              <w:fldChar w:fldCharType="end"/>
            </w:r>
          </w:hyperlink>
        </w:p>
        <w:p w14:paraId="35862593" w14:textId="09BEA23A" w:rsidR="00A30DA5" w:rsidRDefault="004E5304"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0</w:t>
            </w:r>
            <w:r w:rsidR="00A30DA5">
              <w:rPr>
                <w:rStyle w:val="Hyperlink"/>
                <w:noProof/>
                <w:rtl/>
              </w:rPr>
              <w:fldChar w:fldCharType="end"/>
            </w:r>
          </w:hyperlink>
        </w:p>
        <w:p w14:paraId="765C5336" w14:textId="5FBEA146" w:rsidR="00A30DA5" w:rsidRDefault="004E5304"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15</w:t>
            </w:r>
            <w:r w:rsidR="00A30DA5">
              <w:rPr>
                <w:rStyle w:val="Hyperlink"/>
                <w:rtl/>
              </w:rPr>
              <w:fldChar w:fldCharType="end"/>
            </w:r>
          </w:hyperlink>
        </w:p>
        <w:p w14:paraId="4EF14483" w14:textId="735E1D37" w:rsidR="00A30DA5" w:rsidRDefault="004E5304"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16</w:t>
            </w:r>
            <w:r w:rsidR="00A30DA5">
              <w:rPr>
                <w:rStyle w:val="Hyperlink"/>
                <w:rtl/>
              </w:rPr>
              <w:fldChar w:fldCharType="end"/>
            </w:r>
          </w:hyperlink>
        </w:p>
        <w:p w14:paraId="18DE4636" w14:textId="4CDCE15B" w:rsidR="00A30DA5" w:rsidRDefault="004E5304"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6</w:t>
            </w:r>
            <w:r w:rsidR="00A30DA5">
              <w:rPr>
                <w:rStyle w:val="Hyperlink"/>
                <w:noProof/>
                <w:rtl/>
              </w:rPr>
              <w:fldChar w:fldCharType="end"/>
            </w:r>
          </w:hyperlink>
        </w:p>
        <w:p w14:paraId="22383952" w14:textId="2B9ACB6B" w:rsidR="00A30DA5" w:rsidRDefault="004E5304"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6</w:t>
            </w:r>
            <w:r w:rsidR="00A30DA5">
              <w:rPr>
                <w:rStyle w:val="Hyperlink"/>
                <w:noProof/>
                <w:rtl/>
              </w:rPr>
              <w:fldChar w:fldCharType="end"/>
            </w:r>
          </w:hyperlink>
        </w:p>
        <w:p w14:paraId="61FBBF00" w14:textId="374A1869" w:rsidR="00A30DA5" w:rsidRDefault="004E5304"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6</w:t>
            </w:r>
            <w:r w:rsidR="00A30DA5">
              <w:rPr>
                <w:rStyle w:val="Hyperlink"/>
                <w:noProof/>
                <w:rtl/>
              </w:rPr>
              <w:fldChar w:fldCharType="end"/>
            </w:r>
          </w:hyperlink>
        </w:p>
        <w:p w14:paraId="11DB5665" w14:textId="37978E38" w:rsidR="00A30DA5" w:rsidRDefault="004E5304"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6</w:t>
            </w:r>
            <w:r w:rsidR="00A30DA5">
              <w:rPr>
                <w:rStyle w:val="Hyperlink"/>
                <w:noProof/>
                <w:rtl/>
              </w:rPr>
              <w:fldChar w:fldCharType="end"/>
            </w:r>
          </w:hyperlink>
        </w:p>
        <w:p w14:paraId="268E09AE" w14:textId="14C2A186" w:rsidR="00A30DA5" w:rsidRDefault="004E5304"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sidR="004C619C">
              <w:rPr>
                <w:noProof/>
                <w:webHidden/>
              </w:rPr>
              <w:t>18</w:t>
            </w:r>
            <w:r w:rsidR="00A30DA5" w:rsidRPr="00A30DA5">
              <w:rPr>
                <w:rStyle w:val="Hyperlink"/>
                <w:noProof/>
                <w:rtl/>
              </w:rPr>
              <w:fldChar w:fldCharType="end"/>
            </w:r>
          </w:hyperlink>
        </w:p>
        <w:p w14:paraId="32161966" w14:textId="73FC374C" w:rsidR="00A30DA5" w:rsidRDefault="004E5304"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8</w:t>
            </w:r>
            <w:r w:rsidR="00A30DA5">
              <w:rPr>
                <w:rStyle w:val="Hyperlink"/>
                <w:noProof/>
                <w:rtl/>
              </w:rPr>
              <w:fldChar w:fldCharType="end"/>
            </w:r>
          </w:hyperlink>
        </w:p>
        <w:p w14:paraId="14D938F2" w14:textId="616A5727" w:rsidR="00A30DA5" w:rsidRDefault="004E5304"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8</w:t>
            </w:r>
            <w:r w:rsidR="00A30DA5">
              <w:rPr>
                <w:rStyle w:val="Hyperlink"/>
                <w:noProof/>
                <w:rtl/>
              </w:rPr>
              <w:fldChar w:fldCharType="end"/>
            </w:r>
          </w:hyperlink>
        </w:p>
        <w:p w14:paraId="6C6A5C0D" w14:textId="1F67729E" w:rsidR="00A30DA5" w:rsidRDefault="004E5304" w:rsidP="00A30DA5">
          <w:pPr>
            <w:pStyle w:val="TOC3"/>
            <w:rPr>
              <w:rFonts w:asciiTheme="minorHAnsi" w:eastAsiaTheme="minorEastAsia" w:hAnsiTheme="minorHAnsi"/>
              <w:noProof/>
              <w:sz w:val="22"/>
              <w:rtl/>
            </w:rPr>
          </w:pPr>
          <w:hyperlink w:anchor="_Toc91323095" w:history="1">
            <w:r w:rsidR="00A30DA5" w:rsidRPr="0094677D">
              <w:rPr>
                <w:rStyle w:val="Hyperlink"/>
                <w:noProof/>
              </w:rPr>
              <w:t>G</w:t>
            </w:r>
            <w:r w:rsidR="00426DBC">
              <w:rPr>
                <w:rStyle w:val="Hyperlink"/>
                <w:noProof/>
              </w:rPr>
              <w:t>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C619C">
              <w:rPr>
                <w:noProof/>
                <w:webHidden/>
              </w:rPr>
              <w:t>19</w:t>
            </w:r>
            <w:r w:rsidR="00A30DA5">
              <w:rPr>
                <w:rStyle w:val="Hyperlink"/>
                <w:noProof/>
                <w:rtl/>
              </w:rPr>
              <w:fldChar w:fldCharType="end"/>
            </w:r>
          </w:hyperlink>
        </w:p>
        <w:p w14:paraId="475A4B25" w14:textId="731BE424" w:rsidR="00A30DA5" w:rsidRDefault="004E5304"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20</w:t>
            </w:r>
            <w:r w:rsidR="00A30DA5">
              <w:rPr>
                <w:rStyle w:val="Hyperlink"/>
                <w:rtl/>
              </w:rPr>
              <w:fldChar w:fldCharType="end"/>
            </w:r>
          </w:hyperlink>
        </w:p>
        <w:p w14:paraId="6E019DFC" w14:textId="3B9A6365" w:rsidR="00A30DA5" w:rsidRDefault="004E5304"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sidR="004C619C">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w:t>
      </w:r>
      <w:proofErr w:type="gramStart"/>
      <w:r w:rsidRPr="00F727CB">
        <w:t>training</w:t>
      </w:r>
      <w:r w:rsidR="00612A45">
        <w:t>(</w:t>
      </w:r>
      <w:proofErr w:type="gramEnd"/>
      <w:r w:rsidR="00612A45">
        <w:t>Noise2Noise)</w:t>
      </w:r>
      <w:r w:rsidRPr="00F727CB">
        <w:t>. The network output was compared with that of a network trained using clean images</w:t>
      </w:r>
      <w:r w:rsidR="00D15A4C">
        <w:t xml:space="preserve">, </w:t>
      </w:r>
      <w:proofErr w:type="gramStart"/>
      <w:r w:rsidR="00D15A4C">
        <w:t>We</w:t>
      </w:r>
      <w:proofErr w:type="gramEnd"/>
      <w:r w:rsidR="00D15A4C">
        <w:t xml:space="preserv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w:t>
      </w:r>
      <w:proofErr w:type="gramStart"/>
      <w:r>
        <w:t>noise</w:t>
      </w:r>
      <w:proofErr w:type="gramEnd"/>
      <w:r>
        <w:t xml:space="preserv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 xml:space="preserve">The edges of organs can be </w:t>
      </w:r>
      <w:proofErr w:type="gramStart"/>
      <w:r>
        <w:t>blurry</w:t>
      </w:r>
      <w:r w:rsidR="00473334">
        <w:t>(</w:t>
      </w:r>
      <w:proofErr w:type="gramEnd"/>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 xml:space="preserve">part </w:t>
      </w:r>
      <w:proofErr w:type="gramStart"/>
      <w:r w:rsidR="00E61951">
        <w:t>material(</w:t>
      </w:r>
      <w:proofErr w:type="gramEnd"/>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2391FFDB"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4C619C">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4E37FCEF"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4C619C" w:rsidRPr="004C619C">
        <w:t xml:space="preserve">Figure </w:t>
      </w:r>
      <w:r w:rsidR="004C619C" w:rsidRPr="004C619C">
        <w:rPr>
          <w:noProof/>
        </w:rPr>
        <w:t>2</w:t>
      </w:r>
      <w:r w:rsidR="00A762A7">
        <w:fldChar w:fldCharType="end"/>
      </w:r>
      <w:r w:rsidR="00927F57">
        <w:t>.</w:t>
      </w:r>
    </w:p>
    <w:p w14:paraId="4C9F0B7E" w14:textId="4D3859E2" w:rsidR="005D6A16" w:rsidRDefault="00246AD1" w:rsidP="006C722D">
      <w:pPr>
        <w:keepNext/>
        <w:bidi w:val="0"/>
        <w:spacing w:line="360" w:lineRule="auto"/>
        <w:jc w:val="both"/>
      </w:pPr>
      <w:r>
        <w:rPr>
          <w:noProof/>
        </w:rPr>
        <w:drawing>
          <wp:inline distT="0" distB="0" distL="0" distR="0" wp14:anchorId="05DD1ACE" wp14:editId="7731984B">
            <wp:extent cx="5615940" cy="1533877"/>
            <wp:effectExtent l="0" t="0" r="3810"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5940" cy="1533877"/>
                    </a:xfrm>
                    <a:prstGeom prst="rect">
                      <a:avLst/>
                    </a:prstGeom>
                  </pic:spPr>
                </pic:pic>
              </a:graphicData>
            </a:graphic>
          </wp:inline>
        </w:drawing>
      </w:r>
    </w:p>
    <w:p w14:paraId="325CA94A" w14:textId="0C246CF4"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C619C">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0590583E" w:rsidR="008B7F25" w:rsidRDefault="00816066" w:rsidP="006C722D">
      <w:pPr>
        <w:bidi w:val="0"/>
        <w:spacing w:line="360" w:lineRule="auto"/>
        <w:ind w:left="1134"/>
        <w:jc w:val="both"/>
        <w:rPr>
          <w:highlight w:val="yellow"/>
        </w:rPr>
      </w:pPr>
      <w:r>
        <w:t>T</w:t>
      </w:r>
      <w:r w:rsidR="008B7F25">
        <w:t>he distribution of noise in CT</w:t>
      </w:r>
      <w:r w:rsidR="000D2FD5">
        <w:t>-</w:t>
      </w:r>
      <w:r w:rsidR="008B7F25">
        <w:t xml:space="preserve">image can be accurately characterized using the Poisson distribution. But for </w:t>
      </w:r>
      <w:r w:rsidR="000D2FD5">
        <w:t xml:space="preserve">a </w:t>
      </w:r>
      <w:r w:rsidR="008B7F25">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lastRenderedPageBreak/>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511F2BBB" w:rsidR="00CA4129" w:rsidRDefault="00CA4129" w:rsidP="006C722D">
      <w:pPr>
        <w:bidi w:val="0"/>
        <w:spacing w:line="360" w:lineRule="auto"/>
        <w:ind w:left="1134"/>
        <w:jc w:val="both"/>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4C619C" w:rsidRPr="004C619C">
        <w:t xml:space="preserve">Figure </w:t>
      </w:r>
      <w:r w:rsidR="004C619C" w:rsidRPr="004C619C">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749293BA"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C619C">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7A02B3E3" w:rsidR="00911D6E" w:rsidRPr="0061246B" w:rsidRDefault="00000912" w:rsidP="006C722D">
      <w:pPr>
        <w:pStyle w:val="bookHeader3"/>
        <w:numPr>
          <w:ilvl w:val="2"/>
          <w:numId w:val="0"/>
        </w:numPr>
        <w:ind w:left="567"/>
        <w:jc w:val="both"/>
        <w:rPr>
          <w:u w:val="single"/>
        </w:rPr>
      </w:pPr>
      <w:bookmarkStart w:id="10" w:name="_Toc91323083"/>
      <w:r>
        <w:rPr>
          <w:u w:val="single"/>
        </w:rPr>
        <w:lastRenderedPageBreak/>
        <w:t>P</w:t>
      </w:r>
      <w:r w:rsidR="00911D6E" w:rsidRPr="0061246B">
        <w:rPr>
          <w:u w:val="single"/>
        </w:rPr>
        <w:t>eak Signal-to-noise Ratio (PSNR)</w:t>
      </w:r>
      <w:bookmarkEnd w:id="10"/>
    </w:p>
    <w:p w14:paraId="249B2241" w14:textId="4DB0C9F0" w:rsidR="00911D6E" w:rsidRDefault="00000912" w:rsidP="006C722D">
      <w:pPr>
        <w:bidi w:val="0"/>
        <w:spacing w:line="360" w:lineRule="auto"/>
        <w:ind w:left="567"/>
        <w:jc w:val="both"/>
      </w:pPr>
      <w:r>
        <w:t>P</w:t>
      </w:r>
      <w:r w:rsidR="00911D6E">
        <w:t>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505B5992"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4C619C">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5EA3486E"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4C619C">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w:t>
      </w:r>
      <w:proofErr w:type="gramStart"/>
      <w:r>
        <w:t>CNN(</w:t>
      </w:r>
      <w:proofErr w:type="gramEnd"/>
      <w:r>
        <w:t>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lastRenderedPageBreak/>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6"/>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6CC6BD23"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4C619C">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the output. In order to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4DE54A90"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4C619C" w:rsidRPr="004C619C">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4C619C" w:rsidRPr="004C619C">
        <w:t>Figure</w:t>
      </w:r>
      <w:r w:rsidR="004C619C" w:rsidRPr="004C619C">
        <w:rPr>
          <w:rtl/>
        </w:rPr>
        <w:t xml:space="preserve"> </w:t>
      </w:r>
      <w:r w:rsidR="004C619C" w:rsidRPr="004C619C">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6397404" cy="3365069"/>
                    </a:xfrm>
                    <a:prstGeom prst="rect">
                      <a:avLst/>
                    </a:prstGeom>
                  </pic:spPr>
                </pic:pic>
              </a:graphicData>
            </a:graphic>
          </wp:inline>
        </w:drawing>
      </w:r>
    </w:p>
    <w:p w14:paraId="142D2FF6" w14:textId="27CBD7D2"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4C619C">
        <w:rPr>
          <w:noProof/>
          <w:sz w:val="20"/>
          <w:szCs w:val="20"/>
          <w:rtl/>
        </w:rPr>
        <w:t>5</w:t>
      </w:r>
      <w:r w:rsidRPr="006A525A">
        <w:rPr>
          <w:sz w:val="20"/>
          <w:szCs w:val="20"/>
          <w:rtl/>
        </w:rPr>
        <w:fldChar w:fldCharType="end"/>
      </w:r>
      <w:bookmarkEnd w:id="14"/>
      <w:r w:rsidRPr="006A525A">
        <w:rPr>
          <w:sz w:val="20"/>
          <w:szCs w:val="20"/>
        </w:rPr>
        <w:t xml:space="preserve"> - </w:t>
      </w:r>
      <w:r w:rsidR="00AD6FCA">
        <w:rPr>
          <w:sz w:val="20"/>
          <w:szCs w:val="20"/>
        </w:rPr>
        <w:t>E</w:t>
      </w:r>
      <w:r w:rsidRPr="006A525A">
        <w:rPr>
          <w:sz w:val="20"/>
          <w:szCs w:val="20"/>
        </w:rPr>
        <w:t>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lastRenderedPageBreak/>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12993C6C"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4C619C">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are in charge of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lastRenderedPageBreak/>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3CDE6CED"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4C619C">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are </w:t>
      </w:r>
      <w:r w:rsidR="005B1127">
        <w:t xml:space="preserve">in charge of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The up-conv</w:t>
      </w:r>
      <w:r w:rsidR="00210A8F">
        <w:t>olution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w:t>
      </w:r>
      <w:proofErr w:type="gramStart"/>
      <w:r w:rsidR="00327BB3">
        <w:t>position(</w:t>
      </w:r>
      <w:proofErr w:type="gramEnd"/>
      <w:r w:rsidR="00327BB3">
        <w:t xml:space="preserve">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5839916" cy="2136152"/>
                    </a:xfrm>
                    <a:prstGeom prst="rect">
                      <a:avLst/>
                    </a:prstGeom>
                  </pic:spPr>
                </pic:pic>
              </a:graphicData>
            </a:graphic>
          </wp:inline>
        </w:drawing>
      </w:r>
    </w:p>
    <w:p w14:paraId="0D497AE6" w14:textId="07E0F424"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4C619C">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t>Copy and Concatenate</w:t>
      </w:r>
      <w:r>
        <w:t xml:space="preserve"> - </w:t>
      </w:r>
      <w:r w:rsidR="00CA5262">
        <w:t>These types of connections between layers are called skip connections. Broadly speaking, ther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more freely flow through the model,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One of the problems in this approach is to find a sufficient number of clean targets to train the model.</w:t>
      </w:r>
    </w:p>
    <w:p w14:paraId="5ADF39B1" w14:textId="6B04CC3A" w:rsidR="00402C19" w:rsidRDefault="00586856" w:rsidP="00894EA8">
      <w:pPr>
        <w:bidi w:val="0"/>
        <w:spacing w:line="360" w:lineRule="auto"/>
        <w:ind w:left="567"/>
        <w:jc w:val="both"/>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38C81364"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4C619C">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4"/>
                    <a:stretch>
                      <a:fillRect/>
                    </a:stretch>
                  </pic:blipFill>
                  <pic:spPr>
                    <a:xfrm>
                      <a:off x="0" y="0"/>
                      <a:ext cx="5119109" cy="1173273"/>
                    </a:xfrm>
                    <a:prstGeom prst="rect">
                      <a:avLst/>
                    </a:prstGeom>
                  </pic:spPr>
                </pic:pic>
              </a:graphicData>
            </a:graphic>
          </wp:inline>
        </w:drawing>
      </w:r>
    </w:p>
    <w:p w14:paraId="7EA2C530" w14:textId="75AAD0F7"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8C2B07">
        <w:fldChar w:fldCharType="begin"/>
      </w:r>
      <w:r w:rsidR="008C2B07">
        <w:instrText xml:space="preserve"> REF _Ref91324514 \h  \* MERGEFORMAT </w:instrText>
      </w:r>
      <w:r w:rsidR="008C2B07">
        <w:fldChar w:fldCharType="separate"/>
      </w:r>
      <w:r w:rsidR="004C619C" w:rsidRPr="004C619C">
        <w:t>Table</w:t>
      </w:r>
      <w:r w:rsidR="004C619C" w:rsidRPr="004C619C">
        <w:rPr>
          <w:rtl/>
        </w:rPr>
        <w:t xml:space="preserve"> </w:t>
      </w:r>
      <w:r w:rsidR="004C619C" w:rsidRPr="004C619C">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4FB18037"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4C619C" w:rsidRPr="004C619C">
        <w:t xml:space="preserve">Figure </w:t>
      </w:r>
      <w:r w:rsidR="004C619C" w:rsidRPr="004C619C">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9609" cy="1736030"/>
                    </a:xfrm>
                    <a:prstGeom prst="rect">
                      <a:avLst/>
                    </a:prstGeom>
                  </pic:spPr>
                </pic:pic>
              </a:graphicData>
            </a:graphic>
          </wp:inline>
        </w:drawing>
      </w:r>
    </w:p>
    <w:p w14:paraId="1FF1E1F5" w14:textId="1E7E8F2A"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C619C">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313EAF94"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4C619C" w:rsidRPr="004C619C">
        <w:t xml:space="preserve">Figure </w:t>
      </w:r>
      <w:r w:rsidR="004C619C" w:rsidRPr="004C619C">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4C619C" w:rsidRPr="004C619C">
        <w:t xml:space="preserve">Figure </w:t>
      </w:r>
      <w:r w:rsidR="004C619C" w:rsidRPr="004C619C">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6"/>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0060B506"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C619C">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w:t>
      </w:r>
      <w:proofErr w:type="gramStart"/>
      <w:r>
        <w:t>e.g.</w:t>
      </w:r>
      <w:proofErr w:type="gramEnd"/>
      <w:r>
        <w:t xml:space="preserve">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w:t>
      </w:r>
      <w:proofErr w:type="gramStart"/>
      <w:r>
        <w:t>respectively(</w:t>
      </w:r>
      <w:proofErr w:type="gramEnd"/>
      <w:r>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4BCB36B8"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4C619C" w:rsidRPr="004C619C">
        <w:t xml:space="preserve">Figure </w:t>
      </w:r>
      <w:r w:rsidR="004C619C" w:rsidRPr="004C619C">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 xml:space="preserve">Noise to </w:t>
      </w:r>
      <w:proofErr w:type="gramStart"/>
      <w:r w:rsidR="004B5609">
        <w:rPr>
          <w:rFonts w:eastAsiaTheme="minorEastAsia"/>
        </w:rPr>
        <w:t>Noise</w:t>
      </w:r>
      <w:r w:rsidR="00555974" w:rsidRPr="00555974">
        <w:t>(</w:t>
      </w:r>
      <w:proofErr w:type="gramEnd"/>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7"/>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73AB5459"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4C619C">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34C3C81C"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4C619C" w:rsidRPr="004C619C">
        <w:t xml:space="preserve">Figure </w:t>
      </w:r>
      <w:r w:rsidR="004C619C" w:rsidRPr="004C619C">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8"/>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76206FAA"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C619C">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1C2FC7E8" w:rsidR="005247EE" w:rsidRDefault="005247EE" w:rsidP="006C722D">
      <w:pPr>
        <w:bidi w:val="0"/>
        <w:spacing w:line="360" w:lineRule="auto"/>
        <w:jc w:val="both"/>
      </w:pPr>
      <w:proofErr w:type="gramStart"/>
      <w:r>
        <w:t>Arc</w:t>
      </w:r>
      <w:r w:rsidR="004446C8">
        <w:t>h</w:t>
      </w:r>
      <w:r>
        <w:t>itectures</w:t>
      </w:r>
      <w:r w:rsidR="00D80A94">
        <w:t>[</w:t>
      </w:r>
      <w:proofErr w:type="gramEnd"/>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4C619C" w:rsidRPr="004C619C">
        <w:rPr>
          <w:szCs w:val="24"/>
        </w:rPr>
        <w:t>Figure</w:t>
      </w:r>
      <w:r w:rsidR="004C619C" w:rsidRPr="000F634D">
        <w:rPr>
          <w:sz w:val="20"/>
          <w:szCs w:val="20"/>
        </w:rPr>
        <w:t xml:space="preserve"> </w:t>
      </w:r>
      <w:r w:rsidR="004C619C" w:rsidRPr="004C619C">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512DC4CF"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4C619C" w:rsidRPr="004C619C">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587DB099"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4C619C">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090954EE"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4C619C">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w:t>
      </w:r>
      <w:proofErr w:type="gramStart"/>
      <w:r w:rsidR="553CE435" w:rsidRPr="553CE435">
        <w:rPr>
          <w:rFonts w:cstheme="majorBidi"/>
        </w:rPr>
        <w:t>∈[</w:t>
      </w:r>
      <w:proofErr w:type="gramEnd"/>
      <w:r w:rsidR="553CE435" w:rsidRPr="553CE435">
        <w:rPr>
          <w:rFonts w:cstheme="majorBidi"/>
        </w:rPr>
        <w:t>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1354441F"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 xml:space="preserve">e will train the network using real medical </w:t>
      </w:r>
      <w:proofErr w:type="gramStart"/>
      <w:r w:rsidR="001553C6" w:rsidRPr="0025331A">
        <w:rPr>
          <w:rFonts w:cstheme="majorBidi"/>
          <w:szCs w:val="24"/>
        </w:rPr>
        <w:t>data</w:t>
      </w:r>
      <w:r w:rsidRPr="0025331A">
        <w:rPr>
          <w:rFonts w:cstheme="majorBidi"/>
          <w:szCs w:val="24"/>
        </w:rPr>
        <w:t>(</w:t>
      </w:r>
      <w:proofErr w:type="gramEnd"/>
      <w:r w:rsidR="001E4BED" w:rsidRPr="0025331A">
        <w:rPr>
          <w:rFonts w:cstheme="majorBidi"/>
          <w:szCs w:val="24"/>
        </w:rPr>
        <w:t>Noisy</w:t>
      </w:r>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 xml:space="preserve">CT image and improve </w:t>
      </w:r>
      <w:proofErr w:type="gramStart"/>
      <w:r w:rsidR="00417BE3" w:rsidRPr="0025331A">
        <w:rPr>
          <w:rFonts w:cstheme="majorBidi"/>
          <w:szCs w:val="24"/>
        </w:rPr>
        <w:t>it(</w:t>
      </w:r>
      <w:proofErr w:type="gramEnd"/>
      <w:r w:rsidR="00417BE3" w:rsidRPr="0025331A">
        <w:rPr>
          <w:rFonts w:cstheme="majorBidi"/>
          <w:szCs w:val="24"/>
        </w:rPr>
        <w: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 xml:space="preserve">even poor </w:t>
      </w:r>
      <w:proofErr w:type="gramStart"/>
      <w:r w:rsidR="00EA7F7E" w:rsidRPr="0025331A">
        <w:rPr>
          <w:rFonts w:cstheme="majorBidi"/>
          <w:szCs w:val="24"/>
        </w:rPr>
        <w:t>countries</w:t>
      </w:r>
      <w:r w:rsidR="00505B64" w:rsidRPr="0025331A">
        <w:rPr>
          <w:rFonts w:cstheme="majorBidi"/>
          <w:szCs w:val="24"/>
        </w:rPr>
        <w:t>(</w:t>
      </w:r>
      <w:proofErr w:type="gramEnd"/>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191CB45E" w:rsidR="00E648DB" w:rsidRPr="000D67FA" w:rsidRDefault="007D30FA" w:rsidP="000D67FA">
      <w:pPr>
        <w:pStyle w:val="ListParagraph"/>
        <w:numPr>
          <w:ilvl w:val="0"/>
          <w:numId w:val="4"/>
        </w:numPr>
        <w:bidi w:val="0"/>
        <w:spacing w:line="360" w:lineRule="auto"/>
        <w:ind w:left="927"/>
        <w:jc w:val="both"/>
        <w:rPr>
          <w:rFonts w:cstheme="majorBidi"/>
          <w:szCs w:val="24"/>
        </w:rPr>
      </w:pPr>
      <w:r>
        <w:rPr>
          <w:rFonts w:cstheme="majorBidi"/>
          <w:szCs w:val="24"/>
        </w:rPr>
        <w:t>W</w:t>
      </w:r>
      <w:r w:rsidR="00A75D7A" w:rsidRPr="0025331A">
        <w:rPr>
          <w:rFonts w:cstheme="majorBidi"/>
          <w:szCs w:val="24"/>
        </w:rPr>
        <w:t xml:space="preserve">e had no medical background knowledge on that subject. We studied medical materials by ourselves, </w:t>
      </w:r>
      <w:proofErr w:type="gramStart"/>
      <w:r w:rsidR="00D11C41" w:rsidRPr="0025331A">
        <w:rPr>
          <w:rFonts w:cstheme="majorBidi"/>
          <w:szCs w:val="24"/>
        </w:rPr>
        <w:t>We</w:t>
      </w:r>
      <w:proofErr w:type="gramEnd"/>
      <w:r w:rsidR="00D11C41" w:rsidRPr="0025331A">
        <w:rPr>
          <w:rFonts w:cstheme="majorBidi"/>
          <w:szCs w:val="24"/>
        </w:rPr>
        <w:t xml:space="preserv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 xml:space="preserve">Batch Size </w:t>
      </w:r>
      <w:proofErr w:type="gramStart"/>
      <w:r w:rsidRPr="0025331A">
        <w:rPr>
          <w:rFonts w:cstheme="majorBidi"/>
          <w:szCs w:val="24"/>
        </w:rPr>
        <w:t>–{</w:t>
      </w:r>
      <w:proofErr w:type="gramEnd"/>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 xml:space="preserve">Network </w:t>
      </w:r>
      <w:proofErr w:type="gramStart"/>
      <w:r w:rsidRPr="0025331A">
        <w:rPr>
          <w:rFonts w:cstheme="majorBidi"/>
          <w:szCs w:val="24"/>
        </w:rPr>
        <w:t>depth(</w:t>
      </w:r>
      <w:proofErr w:type="gramEnd"/>
      <w:r w:rsidRPr="0025331A">
        <w:rPr>
          <w:rFonts w:cstheme="majorBidi"/>
          <w:szCs w:val="24"/>
        </w:rPr>
        <w:t>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7F56A540"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4C619C" w:rsidRPr="004C619C">
        <w:rPr>
          <w:szCs w:val="24"/>
        </w:rPr>
        <w:t xml:space="preserve">Figure </w:t>
      </w:r>
      <w:r w:rsidR="004C619C" w:rsidRPr="004C619C">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4BBA5C35"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4C619C">
        <w:rPr>
          <w:noProof/>
          <w:sz w:val="20"/>
          <w:szCs w:val="20"/>
        </w:rPr>
        <w:t>14</w:t>
      </w:r>
      <w:r w:rsidRPr="009633DE">
        <w:rPr>
          <w:sz w:val="20"/>
          <w:szCs w:val="20"/>
        </w:rPr>
        <w:fldChar w:fldCharType="end"/>
      </w:r>
      <w:bookmarkEnd w:id="39"/>
      <w:r w:rsidRPr="009633DE">
        <w:rPr>
          <w:sz w:val="20"/>
          <w:szCs w:val="20"/>
        </w:rPr>
        <w:t xml:space="preserve"> - </w:t>
      </w:r>
      <w:r w:rsidR="007D30FA">
        <w:rPr>
          <w:sz w:val="20"/>
          <w:szCs w:val="20"/>
        </w:rPr>
        <w:t>E</w:t>
      </w:r>
      <w:r w:rsidRPr="009633DE">
        <w:rPr>
          <w:sz w:val="20"/>
          <w:szCs w:val="20"/>
        </w:rPr>
        <w:t xml:space="preserv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199AF282"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B663A7">
        <w:rPr>
          <w:rFonts w:cstheme="majorBidi"/>
          <w:szCs w:val="24"/>
        </w:rPr>
        <w:t>A</w:t>
      </w:r>
      <w:r w:rsidR="00D15839" w:rsidRPr="0025331A">
        <w:rPr>
          <w:rFonts w:cstheme="majorBidi"/>
          <w:szCs w:val="24"/>
        </w:rPr>
        <w:t xml:space="preserve">dditive </w:t>
      </w:r>
      <w:r w:rsidR="00B663A7">
        <w:rPr>
          <w:rFonts w:cstheme="majorBidi"/>
          <w:szCs w:val="24"/>
        </w:rPr>
        <w:t>W</w:t>
      </w:r>
      <w:r w:rsidR="00D15839" w:rsidRPr="0025331A">
        <w:rPr>
          <w:rFonts w:cstheme="majorBidi"/>
          <w:szCs w:val="24"/>
        </w:rPr>
        <w:t xml:space="preserve">hite Gaussian </w:t>
      </w:r>
      <w:r w:rsidR="00B663A7">
        <w:rPr>
          <w:rFonts w:cstheme="majorBidi"/>
          <w:szCs w:val="24"/>
        </w:rPr>
        <w:t>N</w:t>
      </w:r>
      <w:r w:rsidR="00D15839" w:rsidRPr="0025331A">
        <w:rPr>
          <w:rFonts w:cstheme="majorBidi"/>
          <w:szCs w:val="24"/>
        </w:rPr>
        <w:t>oise (AWGN) to each</w:t>
      </w:r>
      <w:r w:rsidR="00F87924" w:rsidRPr="0025331A">
        <w:rPr>
          <w:rFonts w:cstheme="majorBidi"/>
          <w:szCs w:val="24"/>
        </w:rPr>
        <w:t xml:space="preserve"> image.</w:t>
      </w:r>
    </w:p>
    <w:p w14:paraId="735ECBE7" w14:textId="59A81FD2" w:rsidR="009633DE" w:rsidRDefault="007D30FA" w:rsidP="006C722D">
      <w:pPr>
        <w:pStyle w:val="ListParagraph"/>
        <w:bidi w:val="0"/>
        <w:spacing w:line="360" w:lineRule="auto"/>
        <w:ind w:left="1134"/>
        <w:jc w:val="both"/>
        <w:rPr>
          <w:rFonts w:cstheme="majorBidi"/>
          <w:szCs w:val="24"/>
        </w:rPr>
      </w:pPr>
      <w:r>
        <w:rPr>
          <w:rFonts w:cstheme="majorBidi"/>
          <w:szCs w:val="24"/>
        </w:rPr>
        <w:t>C</w:t>
      </w:r>
      <w:r w:rsidR="009633DE" w:rsidRPr="009633DE">
        <w:rPr>
          <w:rFonts w:cstheme="majorBidi"/>
          <w:szCs w:val="24"/>
        </w:rPr>
        <w:t>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sidR="009633DE">
        <w:rPr>
          <w:rFonts w:cstheme="majorBidi"/>
          <w:szCs w:val="24"/>
        </w:rPr>
        <w:t xml:space="preserve">. an example of normalization is in </w:t>
      </w:r>
      <w:r w:rsidR="009633DE" w:rsidRPr="006A7923">
        <w:rPr>
          <w:rFonts w:cstheme="majorBidi"/>
          <w:szCs w:val="24"/>
        </w:rPr>
        <w:fldChar w:fldCharType="begin"/>
      </w:r>
      <w:r w:rsidR="009633DE" w:rsidRPr="006A7923">
        <w:rPr>
          <w:rFonts w:cstheme="majorBidi"/>
          <w:szCs w:val="24"/>
        </w:rPr>
        <w:instrText xml:space="preserve"> REF _Ref90312633 \h </w:instrText>
      </w:r>
      <w:r w:rsidR="009633DE">
        <w:rPr>
          <w:rFonts w:cstheme="majorBidi"/>
          <w:szCs w:val="24"/>
        </w:rPr>
        <w:instrText xml:space="preserve"> \* MERGEFORMAT </w:instrText>
      </w:r>
      <w:r w:rsidR="009633DE" w:rsidRPr="006A7923">
        <w:rPr>
          <w:rFonts w:cstheme="majorBidi"/>
          <w:szCs w:val="24"/>
        </w:rPr>
      </w:r>
      <w:r w:rsidR="009633DE" w:rsidRPr="006A7923">
        <w:rPr>
          <w:rFonts w:cstheme="majorBidi"/>
          <w:szCs w:val="24"/>
        </w:rPr>
        <w:fldChar w:fldCharType="separate"/>
      </w:r>
      <w:r w:rsidR="004C619C" w:rsidRPr="004C619C">
        <w:rPr>
          <w:szCs w:val="24"/>
        </w:rPr>
        <w:t xml:space="preserve">Figure </w:t>
      </w:r>
      <w:r w:rsidR="004C619C" w:rsidRPr="004C619C">
        <w:rPr>
          <w:noProof/>
          <w:szCs w:val="24"/>
        </w:rPr>
        <w:t>15</w:t>
      </w:r>
      <w:r w:rsidR="009633DE" w:rsidRPr="006A7923">
        <w:rPr>
          <w:rFonts w:cstheme="majorBidi"/>
          <w:szCs w:val="24"/>
        </w:rPr>
        <w:fldChar w:fldCharType="end"/>
      </w:r>
      <w:r w:rsidR="009633DE">
        <w:rPr>
          <w:rFonts w:cstheme="majorBidi"/>
          <w:szCs w:val="24"/>
        </w:rPr>
        <w:t>.</w:t>
      </w:r>
    </w:p>
    <w:p w14:paraId="1B53A6FD" w14:textId="7AF5ABF1"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r w:rsidR="00426DBC" w:rsidRPr="0025331A">
        <w:rPr>
          <w:rFonts w:cstheme="majorBidi"/>
          <w:szCs w:val="24"/>
        </w:rPr>
        <w:t>db.</w:t>
      </w:r>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15EB6B4F"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4C619C">
        <w:rPr>
          <w:noProof/>
          <w:sz w:val="20"/>
          <w:szCs w:val="20"/>
        </w:rPr>
        <w:t>15</w:t>
      </w:r>
      <w:r w:rsidRPr="006A7923">
        <w:rPr>
          <w:sz w:val="20"/>
          <w:szCs w:val="20"/>
        </w:rPr>
        <w:fldChar w:fldCharType="end"/>
      </w:r>
      <w:bookmarkEnd w:id="41"/>
      <w:r w:rsidRPr="006A7923">
        <w:rPr>
          <w:sz w:val="20"/>
          <w:szCs w:val="20"/>
        </w:rPr>
        <w:t xml:space="preserve"> - </w:t>
      </w:r>
      <w:r w:rsidR="00735664">
        <w:rPr>
          <w:sz w:val="20"/>
          <w:szCs w:val="20"/>
        </w:rPr>
        <w:t>E</w:t>
      </w:r>
      <w:r w:rsidRPr="006A7923">
        <w:rPr>
          <w:sz w:val="20"/>
          <w:szCs w:val="20"/>
        </w:rPr>
        <w:t>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0A84CA3D" w:rsidR="00E936DC" w:rsidRDefault="00BB789C" w:rsidP="00BC0249">
      <w:pPr>
        <w:pStyle w:val="bookHeader3"/>
        <w:numPr>
          <w:ilvl w:val="2"/>
          <w:numId w:val="0"/>
        </w:numPr>
        <w:ind w:left="567"/>
        <w:rPr>
          <w:u w:val="single"/>
        </w:rPr>
      </w:pPr>
      <w:bookmarkStart w:id="46" w:name="_Toc91323095"/>
      <w:r w:rsidRPr="00BC0249">
        <w:rPr>
          <w:u w:val="single"/>
        </w:rPr>
        <w:lastRenderedPageBreak/>
        <w:t>G</w:t>
      </w:r>
      <w:bookmarkEnd w:id="46"/>
      <w:r w:rsidR="00426DBC">
        <w:rPr>
          <w:u w:val="single"/>
        </w:rPr>
        <w:t>UI</w:t>
      </w:r>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2E45D6C4"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4C619C">
        <w:rPr>
          <w:noProof/>
        </w:rPr>
        <w:t>16</w:t>
      </w:r>
      <w:r>
        <w:fldChar w:fldCharType="end"/>
      </w:r>
      <w:r>
        <w:t xml:space="preserve"> - </w:t>
      </w:r>
      <w:r w:rsidR="00735664">
        <w:t>M</w:t>
      </w:r>
      <w:r>
        <w:t>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0D92F79C"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4C619C">
        <w:rPr>
          <w:noProof/>
        </w:rPr>
        <w:t>17</w:t>
      </w:r>
      <w:r>
        <w:fldChar w:fldCharType="end"/>
      </w:r>
      <w:r>
        <w:t xml:space="preserve"> - </w:t>
      </w:r>
      <w:r w:rsidR="00735664">
        <w:t>I</w:t>
      </w:r>
      <w:r>
        <w:t>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03B79901"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4C619C">
        <w:rPr>
          <w:noProof/>
        </w:rPr>
        <w:t>18</w:t>
      </w:r>
      <w:r>
        <w:fldChar w:fldCharType="end"/>
      </w:r>
      <w:r>
        <w:t xml:space="preserve"> - </w:t>
      </w:r>
      <w:r w:rsidR="00735664">
        <w:t>I</w:t>
      </w:r>
      <w:r>
        <w:t>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759F3D8D"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4C619C">
          <w:rPr>
            <w:noProof/>
            <w:webHidden/>
          </w:rPr>
          <w:t>2</w:t>
        </w:r>
        <w:r>
          <w:rPr>
            <w:rStyle w:val="Hyperlink"/>
            <w:noProof/>
            <w:rtl/>
          </w:rPr>
          <w:fldChar w:fldCharType="end"/>
        </w:r>
      </w:hyperlink>
    </w:p>
    <w:p w14:paraId="3F35E5EA" w14:textId="747069A8"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4</w:t>
        </w:r>
        <w:r w:rsidR="00743057">
          <w:rPr>
            <w:rStyle w:val="Hyperlink"/>
            <w:noProof/>
            <w:rtl/>
          </w:rPr>
          <w:fldChar w:fldCharType="end"/>
        </w:r>
      </w:hyperlink>
    </w:p>
    <w:p w14:paraId="11C21721" w14:textId="5F75C711"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5</w:t>
        </w:r>
        <w:r w:rsidR="00743057">
          <w:rPr>
            <w:rStyle w:val="Hyperlink"/>
            <w:noProof/>
            <w:rtl/>
          </w:rPr>
          <w:fldChar w:fldCharType="end"/>
        </w:r>
      </w:hyperlink>
    </w:p>
    <w:p w14:paraId="5DFE0DA6" w14:textId="1913D94B"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7</w:t>
        </w:r>
        <w:r w:rsidR="00743057">
          <w:rPr>
            <w:rStyle w:val="Hyperlink"/>
            <w:noProof/>
            <w:rtl/>
          </w:rPr>
          <w:fldChar w:fldCharType="end"/>
        </w:r>
      </w:hyperlink>
    </w:p>
    <w:p w14:paraId="765E9023" w14:textId="3F02FEDB"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7</w:t>
        </w:r>
        <w:r w:rsidR="00743057">
          <w:rPr>
            <w:rStyle w:val="Hyperlink"/>
            <w:noProof/>
            <w:rtl/>
          </w:rPr>
          <w:fldChar w:fldCharType="end"/>
        </w:r>
      </w:hyperlink>
    </w:p>
    <w:p w14:paraId="24CC9211" w14:textId="6FD86B8C"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8</w:t>
        </w:r>
        <w:r w:rsidR="00743057">
          <w:rPr>
            <w:rStyle w:val="Hyperlink"/>
            <w:noProof/>
            <w:rtl/>
          </w:rPr>
          <w:fldChar w:fldCharType="end"/>
        </w:r>
      </w:hyperlink>
    </w:p>
    <w:p w14:paraId="570C59AF" w14:textId="6D1EBA5F"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9</w:t>
        </w:r>
        <w:r w:rsidR="00743057">
          <w:rPr>
            <w:rStyle w:val="Hyperlink"/>
            <w:noProof/>
            <w:rtl/>
          </w:rPr>
          <w:fldChar w:fldCharType="end"/>
        </w:r>
      </w:hyperlink>
    </w:p>
    <w:p w14:paraId="0FD981AB" w14:textId="1C6DAD72"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9</w:t>
        </w:r>
        <w:r w:rsidR="00743057">
          <w:rPr>
            <w:rStyle w:val="Hyperlink"/>
            <w:noProof/>
            <w:rtl/>
          </w:rPr>
          <w:fldChar w:fldCharType="end"/>
        </w:r>
      </w:hyperlink>
    </w:p>
    <w:p w14:paraId="26503099" w14:textId="41D67359"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1</w:t>
        </w:r>
        <w:r w:rsidR="00743057">
          <w:rPr>
            <w:rStyle w:val="Hyperlink"/>
            <w:noProof/>
            <w:rtl/>
          </w:rPr>
          <w:fldChar w:fldCharType="end"/>
        </w:r>
      </w:hyperlink>
    </w:p>
    <w:p w14:paraId="6D652F40" w14:textId="29B5F0DF"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2</w:t>
        </w:r>
        <w:r w:rsidR="00743057">
          <w:rPr>
            <w:rStyle w:val="Hyperlink"/>
            <w:noProof/>
            <w:rtl/>
          </w:rPr>
          <w:fldChar w:fldCharType="end"/>
        </w:r>
      </w:hyperlink>
    </w:p>
    <w:p w14:paraId="5DD2AA00" w14:textId="788B5E7B"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3</w:t>
        </w:r>
        <w:r w:rsidR="00743057">
          <w:rPr>
            <w:rStyle w:val="Hyperlink"/>
            <w:noProof/>
            <w:rtl/>
          </w:rPr>
          <w:fldChar w:fldCharType="end"/>
        </w:r>
      </w:hyperlink>
    </w:p>
    <w:p w14:paraId="75D0B6A9" w14:textId="4962156D"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3</w:t>
        </w:r>
        <w:r w:rsidR="00743057">
          <w:rPr>
            <w:rStyle w:val="Hyperlink"/>
            <w:noProof/>
            <w:rtl/>
          </w:rPr>
          <w:fldChar w:fldCharType="end"/>
        </w:r>
      </w:hyperlink>
    </w:p>
    <w:p w14:paraId="62FC6A7A" w14:textId="7A38613F"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4</w:t>
        </w:r>
        <w:r w:rsidR="00743057">
          <w:rPr>
            <w:rStyle w:val="Hyperlink"/>
            <w:noProof/>
            <w:rtl/>
          </w:rPr>
          <w:fldChar w:fldCharType="end"/>
        </w:r>
      </w:hyperlink>
    </w:p>
    <w:p w14:paraId="088DB88B" w14:textId="3BE159E6"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6</w:t>
        </w:r>
        <w:r w:rsidR="00743057">
          <w:rPr>
            <w:rStyle w:val="Hyperlink"/>
            <w:noProof/>
            <w:rtl/>
          </w:rPr>
          <w:fldChar w:fldCharType="end"/>
        </w:r>
      </w:hyperlink>
    </w:p>
    <w:p w14:paraId="3FED6764" w14:textId="4A46EA40"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7</w:t>
        </w:r>
        <w:r w:rsidR="00743057">
          <w:rPr>
            <w:rStyle w:val="Hyperlink"/>
            <w:noProof/>
            <w:rtl/>
          </w:rPr>
          <w:fldChar w:fldCharType="end"/>
        </w:r>
      </w:hyperlink>
    </w:p>
    <w:p w14:paraId="11A43854" w14:textId="0C894735"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9</w:t>
        </w:r>
        <w:r w:rsidR="00743057">
          <w:rPr>
            <w:rStyle w:val="Hyperlink"/>
            <w:noProof/>
            <w:rtl/>
          </w:rPr>
          <w:fldChar w:fldCharType="end"/>
        </w:r>
      </w:hyperlink>
    </w:p>
    <w:p w14:paraId="6411AF8D" w14:textId="2D8A3B38"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19</w:t>
        </w:r>
        <w:r w:rsidR="00743057">
          <w:rPr>
            <w:rStyle w:val="Hyperlink"/>
            <w:noProof/>
            <w:rtl/>
          </w:rPr>
          <w:fldChar w:fldCharType="end"/>
        </w:r>
      </w:hyperlink>
    </w:p>
    <w:p w14:paraId="1588A78A" w14:textId="6884CA61" w:rsidR="00743057" w:rsidRDefault="004E5304"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C619C">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9"/>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32509" w14:textId="77777777" w:rsidR="004E5304" w:rsidRDefault="004E5304" w:rsidP="00754529">
      <w:pPr>
        <w:spacing w:after="0" w:line="240" w:lineRule="auto"/>
      </w:pPr>
      <w:r>
        <w:separator/>
      </w:r>
    </w:p>
  </w:endnote>
  <w:endnote w:type="continuationSeparator" w:id="0">
    <w:p w14:paraId="59B77376" w14:textId="77777777" w:rsidR="004E5304" w:rsidRDefault="004E5304" w:rsidP="00754529">
      <w:pPr>
        <w:spacing w:after="0" w:line="240" w:lineRule="auto"/>
      </w:pPr>
      <w:r>
        <w:continuationSeparator/>
      </w:r>
    </w:p>
  </w:endnote>
  <w:endnote w:type="continuationNotice" w:id="1">
    <w:p w14:paraId="2E4DE2AC" w14:textId="77777777" w:rsidR="004E5304" w:rsidRDefault="004E5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78CA7" w14:textId="77777777" w:rsidR="004E5304" w:rsidRDefault="004E5304" w:rsidP="00754529">
      <w:pPr>
        <w:spacing w:after="0" w:line="240" w:lineRule="auto"/>
      </w:pPr>
      <w:r>
        <w:separator/>
      </w:r>
    </w:p>
  </w:footnote>
  <w:footnote w:type="continuationSeparator" w:id="0">
    <w:p w14:paraId="518E72B1" w14:textId="77777777" w:rsidR="004E5304" w:rsidRDefault="004E5304" w:rsidP="00754529">
      <w:pPr>
        <w:spacing w:after="0" w:line="240" w:lineRule="auto"/>
      </w:pPr>
      <w:r>
        <w:continuationSeparator/>
      </w:r>
    </w:p>
  </w:footnote>
  <w:footnote w:type="continuationNotice" w:id="1">
    <w:p w14:paraId="13C6A00D" w14:textId="77777777" w:rsidR="004E5304" w:rsidRDefault="004E5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4E5304"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Mq0FAHAq8l4tAAAA"/>
  </w:docVars>
  <w:rsids>
    <w:rsidRoot w:val="0072470A"/>
    <w:rsid w:val="00000912"/>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D7FB2"/>
    <w:rsid w:val="000E35B8"/>
    <w:rsid w:val="000E49BA"/>
    <w:rsid w:val="000F1853"/>
    <w:rsid w:val="000F634D"/>
    <w:rsid w:val="00100E08"/>
    <w:rsid w:val="00102A02"/>
    <w:rsid w:val="00105037"/>
    <w:rsid w:val="001054BF"/>
    <w:rsid w:val="00105D59"/>
    <w:rsid w:val="001070F3"/>
    <w:rsid w:val="001162CD"/>
    <w:rsid w:val="001176B1"/>
    <w:rsid w:val="00122D8D"/>
    <w:rsid w:val="001269E5"/>
    <w:rsid w:val="00127100"/>
    <w:rsid w:val="00130C68"/>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1E4BED"/>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46AD1"/>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26DBC"/>
    <w:rsid w:val="00435DB0"/>
    <w:rsid w:val="004446C8"/>
    <w:rsid w:val="00452016"/>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C619C"/>
    <w:rsid w:val="004E0C71"/>
    <w:rsid w:val="004E2BD2"/>
    <w:rsid w:val="004E5304"/>
    <w:rsid w:val="004E7841"/>
    <w:rsid w:val="004F0A9A"/>
    <w:rsid w:val="00500381"/>
    <w:rsid w:val="00501409"/>
    <w:rsid w:val="00503EEF"/>
    <w:rsid w:val="00505B64"/>
    <w:rsid w:val="005140B3"/>
    <w:rsid w:val="0051650C"/>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C647D"/>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373B"/>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5664"/>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D30FA"/>
    <w:rsid w:val="007E6C5E"/>
    <w:rsid w:val="007F27D0"/>
    <w:rsid w:val="007F4603"/>
    <w:rsid w:val="007F644A"/>
    <w:rsid w:val="008021CD"/>
    <w:rsid w:val="0080382C"/>
    <w:rsid w:val="00811326"/>
    <w:rsid w:val="00811570"/>
    <w:rsid w:val="008121CA"/>
    <w:rsid w:val="008131F6"/>
    <w:rsid w:val="00813D99"/>
    <w:rsid w:val="008158DF"/>
    <w:rsid w:val="00816066"/>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2E87"/>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772B4"/>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542"/>
    <w:rsid w:val="00AB2603"/>
    <w:rsid w:val="00AB41C1"/>
    <w:rsid w:val="00AB6A15"/>
    <w:rsid w:val="00AC0A5C"/>
    <w:rsid w:val="00AC0B6A"/>
    <w:rsid w:val="00AC0BE7"/>
    <w:rsid w:val="00AC1DFF"/>
    <w:rsid w:val="00AD2702"/>
    <w:rsid w:val="00AD32B8"/>
    <w:rsid w:val="00AD49B0"/>
    <w:rsid w:val="00AD621E"/>
    <w:rsid w:val="00AD6FCA"/>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663A7"/>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382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2668"/>
    <w:rsid w:val="00FC476D"/>
    <w:rsid w:val="00FC4F71"/>
    <w:rsid w:val="00FD27BA"/>
    <w:rsid w:val="00FE0C92"/>
    <w:rsid w:val="00FE0E27"/>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microsoft.com/office/2020/10/relationships/intelligence" Target="intelligence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514E0"/>
    <w:rsid w:val="001B2F89"/>
    <w:rsid w:val="001C392E"/>
    <w:rsid w:val="00210F1E"/>
    <w:rsid w:val="002E013A"/>
    <w:rsid w:val="00407FC1"/>
    <w:rsid w:val="00490767"/>
    <w:rsid w:val="004E509C"/>
    <w:rsid w:val="005D1A39"/>
    <w:rsid w:val="00637196"/>
    <w:rsid w:val="00653229"/>
    <w:rsid w:val="00667140"/>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466A7"/>
    <w:rsid w:val="00E72CF9"/>
    <w:rsid w:val="00F001AD"/>
    <w:rsid w:val="00F53166"/>
    <w:rsid w:val="00FC2C9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4215</Words>
  <Characters>22100</Characters>
  <Application>Microsoft Office Word</Application>
  <DocSecurity>0</DocSecurity>
  <Lines>527</Lines>
  <Paragraphs>237</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26152</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3</cp:revision>
  <cp:lastPrinted>2022-01-03T17:52:00Z</cp:lastPrinted>
  <dcterms:created xsi:type="dcterms:W3CDTF">2022-01-04T07:13:00Z</dcterms:created>
  <dcterms:modified xsi:type="dcterms:W3CDTF">2022-01-25T08:59:00Z</dcterms:modified>
</cp:coreProperties>
</file>